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d7796e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d7796e7-c463-11eb-a76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wQ3DQAhDXcD7b+kNKDZVP/1Uwo+cEuUuDwuwzVH9s1iP+ldVIBuz4R5e9bv+/VcD1IMHAuw9HPEKEAxY8CGBh8lccCG8qeLUsisSXy+KSpionyj9rgC/Wkp0EsZq6Fq/IaIodZb313ybkrMx5z3zMa6wmD+8nOMbTodbWNBi56wX2hirZ060Z/1NBUXr4E5L4FkvClF2k0GgzzVfCcWP4sNdfxCKdjJdB/Jd4654zvzaFCJF/mVAf27LJVhTfMfjUlHySFZ/NClHPHdT1F53gfhow0l4ijOhZ6tGorGgA/3ZV4f6gUQTuD/Us8ptC/d83UfpIUE2zswHXJMk+BUepb+djiLzgY3mIiJRvwnNtdNY1JH5oPcy0tUZ0N9z59032bxoXZ+iEo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erseyside area. No internet connection on and off for an hour n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d7796e7-c463-11eb-a76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d7796e7-c463-11eb-a76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d7796e7-c463-11eb-a76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d7796e7</dc:title>
  <dc:creator/>
  <cp:keywords/>
  <dcterms:created xsi:type="dcterms:W3CDTF">2026-05-07T14:57:32Z</dcterms:created>
  <dcterms:modified xsi:type="dcterms:W3CDTF">2026-05-07T14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